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Marseille,</w:t>
      </w:r>
      <w:r>
        <w:t xml:space="preserve"> </w:t>
      </w:r>
      <w:r>
        <w:t xml:space="preserve">France</w:t>
      </w:r>
    </w:p>
    <w:bookmarkStart w:id="20" w:name="X925617f6c82a551a279de788b4ef366343fb956"/>
    <w:p>
      <w:pPr>
        <w:pStyle w:val="Heading1"/>
      </w:pPr>
      <w:r>
        <w:t xml:space="preserve">Personal Statement: A Commitment to Marine Biodiversity and Environmental Stewardship in Marseille, France</w:t>
      </w:r>
    </w:p>
    <w:p>
      <w:pPr>
        <w:pStyle w:val="FirstParagraph"/>
      </w:pPr>
      <w:r>
        <w:t xml:space="preserve">From the moment I first gazed upon the azure waters of the Mediterranean Sea during a student research trip along the French Riviera, I knew my path would be intrinsically linked to this unique ecosystem. Now, as I prepare to submit my application for a Biologist position in Marseille, France, I am deeply motivated by the profound ecological significance of this city and its surrounding natural treasures. Marseille is not merely a location on a map; it is a dynamic hub where cutting-edge marine science converges with urgent environmental challenges. My academic journey, professional experiences, and unwavering passion for applied ecology have all culminated in an unequivocal desire to contribute my skills to the scientific community in Marseille, where the Mediterranean’s biodiversity faces both extraordinary threats and unparalleled opportunities for conservation.</w:t>
      </w:r>
    </w:p>
    <w:p>
      <w:pPr>
        <w:pStyle w:val="BodyText"/>
      </w:pPr>
      <w:r>
        <w:t xml:space="preserve">My foundation as a Biologist was built upon rigorous academic training at the University of Bordeaux, where I earned a Master’s degree in Marine Ecology with honors. My thesis focused on assessing the impact of microplastic pollution on benthic communities within protected coastal zones along southwestern France. This work demanded meticulous fieldwork across diverse habitats—from rocky shores to seagrass meadows—and sophisticated laboratory analysis using molecular techniques to identify species-specific responses. However, it was during a collaborative project with researchers from Aix-Marseille University (AMU) that I truly began to appreciate the unique context of Marseille. Working alongside local scientists studying invasive species like *Caulerpa taxifolia* in the Calanques National Park, I witnessed firsthand how Marseille’s complex coastline—shaped by both natural processes and intense urbanization—creates a living laboratory unlike any other. This experience solidified my resolve: I am not just seeking a job; I am committed to becoming an active participant in solving the environmental challenges facing this specific region.</w:t>
      </w:r>
    </w:p>
    <w:p>
      <w:pPr>
        <w:pStyle w:val="BodyText"/>
      </w:pPr>
      <w:r>
        <w:t xml:space="preserve">The appeal of Marseille extends far beyond its iconic harbor or historic Old Port. It lies in the city’s unparalleled position as a gateway to Mediterranean marine ecosystems, stretching from the dynamic Thau Lagoon system to the pristine depths of the Calanques National Park and into the open sea. As a Biologist, I recognize that Marseille is at a critical juncture. Climate change is altering species distributions, invasive species threaten native biodiversity, and coastal development pressures demand evidence-based management strategies. My professional experience includes two years with a marine conservation NGO in Nice, where I led community-based water quality monitoring programs and developed educational materials for local stakeholders. I designed protocols for tracking pollutant levels in nearshore waters—skills directly applicable to Marseille’s urbanized coastline, which struggles with runoff impacts on sensitive habitats like Posidonia meadows. Furthermore, my proficiency in GIS mapping and remote sensing allows me to analyze spatial patterns of habitat loss or species migration, insights crucial for Marseille’s coastal planning authorities.</w:t>
      </w:r>
    </w:p>
    <w:p>
      <w:pPr>
        <w:pStyle w:val="BodyText"/>
      </w:pPr>
      <w:r>
        <w:t xml:space="preserve">What excites me most about contributing to the scientific ecosystem in France Marseille is the opportunity to engage with world-class institutions deeply embedded in local conservation. I have followed the pioneering work of researchers at IRD (Institut de Recherche pour le Développement) on climate-resilient fisheries and AMU’s Center for Mediterranean Marine Biology, which integrates biology, ecology, and socio-economic factors. My goal is not merely to conduct independent research but to collaborate within these networks. For instance, I am eager to contribute my expertise in community science frameworks—proven effective in engaging coastal communities—to projects like the ongoing restoration of Posidonia oceanica beds in Marseille’s municipal waters. I envision working closely with local authorities such as the Marseille Provence Métropole and organizations like Les Amis de la Mer to translate scientific data into tangible conservation actions, ensuring that biodiversity management is both scientifically robust and socially inclusive.</w:t>
      </w:r>
    </w:p>
    <w:p>
      <w:pPr>
        <w:pStyle w:val="BodyText"/>
      </w:pPr>
      <w:r>
        <w:t xml:space="preserve">My commitment to this field is driven by a profound respect for the Mediterranean’s cultural and ecological heritage. As a Biologist, I understand that protecting species like the endangered European eel or safeguarding coral habitats requires more than laboratory science—it demands an intimate understanding of local communities, policy landscapes, and historical human-environment interactions. Marseille embodies this intersection perfectly: its identity is woven into the rhythms of the sea. I am not just applying for a position; I am seeking to become part of Marseille’s narrative as it navigates environmental change. The city’s vibrant multiculturalism and strong civic engagement provide an ideal environment for collaborative, community-centered science—a model I have championed throughout my career.</w:t>
      </w:r>
    </w:p>
    <w:p>
      <w:pPr>
        <w:pStyle w:val="BodyText"/>
      </w:pPr>
      <w:r>
        <w:t xml:space="preserve">Looking ahead, I aspire to develop long-term research initiatives addressing emerging threats in the Mediterranean, such as ocean acidification’s impact on shellfish populations or the genetic adaptation of native species to warming waters. Marseille offers the ideal setting for this work, with access to diverse marine habitats within a short fieldwork radius and a supportive academic-industry ecosystem. I am confident that my technical skills in molecular ecology, data analysis, and stakeholder engagement—coupled with my deep appreciation for Marseille’s ecological uniqueness—position me to make immediate contributions while learning from the region’s scientific legacy.</w:t>
      </w:r>
    </w:p>
    <w:p>
      <w:pPr>
        <w:pStyle w:val="BodyText"/>
      </w:pPr>
      <w:r>
        <w:t xml:space="preserve">In conclusion, this Personal Statement reflects not just my professional qualifications as a Biologist but a heartfelt dedication to the future of France Marseille. I am ready to bring my expertise, enthusiasm, and collaborative spirit to support the city’s mission in preserving its irreplaceable marine heritage. To contribute meaningfully in Marseille is not merely a career step; it is an alignment of my life’s work with a place where science and stewardship are inseparable. I eagerly anticipate the opportunity to join your team and help shape a sustainable future for this extraordinary Mediterranean city.</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 Marseille, France</dc:title>
  <dc:creator/>
  <dc:language>en</dc:language>
  <cp:keywords/>
  <dcterms:created xsi:type="dcterms:W3CDTF">2026-07-21T14:20:06Z</dcterms:created>
  <dcterms:modified xsi:type="dcterms:W3CDTF">2026-07-21T14:20:06Z</dcterms:modified>
</cp:coreProperties>
</file>

<file path=docProps/custom.xml><?xml version="1.0" encoding="utf-8"?>
<Properties xmlns="http://schemas.openxmlformats.org/officeDocument/2006/custom-properties" xmlns:vt="http://schemas.openxmlformats.org/officeDocument/2006/docPropsVTypes"/>
</file>